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4CC32" w14:textId="14B06B21" w:rsidR="00B70B80" w:rsidRPr="00AC1B35" w:rsidRDefault="00AC1B35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Тема 2: </w:t>
      </w:r>
      <w:r w:rsidR="00F265BA"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Циклограмма работы куратора. Кураторский час</w:t>
      </w:r>
    </w:p>
    <w:p w14:paraId="696BA8E9" w14:textId="4F0AA0B6" w:rsidR="00B70B80" w:rsidRPr="00AC1B35" w:rsidRDefault="00B70B80">
      <w:pPr>
        <w:rPr>
          <w:rFonts w:ascii="Times New Roman" w:hAnsi="Times New Roman" w:cs="Times New Roman"/>
          <w:color w:val="000000" w:themeColor="text1"/>
        </w:rPr>
      </w:pPr>
    </w:p>
    <w:p w14:paraId="623BD699" w14:textId="77777777" w:rsidR="00B70B80" w:rsidRPr="00AC1B35" w:rsidRDefault="00F265BA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ступление-актуальность-темы"/>
      <w:r w:rsidRPr="00AC1B35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ступление (актуальность темы)</w:t>
      </w:r>
    </w:p>
    <w:p w14:paraId="2CA49143" w14:textId="77777777" w:rsidR="00B70B80" w:rsidRPr="00AC1B35" w:rsidRDefault="00F265B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Кураторский час — основная форма воспитательной работы, позволяющая напрямую взаимодействовать со студентами. Эффективность этой формы зависит от грамотного планирования, актуальности тем и системности. В этой связи важным инструментом является циклограмма — структурированный план работы куратора на определённый период. Она помогает обеспечить регулярность, целенаправленность и результативность воспитательной деятельности.</w:t>
      </w:r>
    </w:p>
    <w:p w14:paraId="40657D79" w14:textId="77777777" w:rsidR="00B70B80" w:rsidRPr="00AC1B35" w:rsidRDefault="00F265BA">
      <w:pPr>
        <w:pStyle w:val="ab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“Если у вас нет плана — вы планируете провал” (У. Черчилль).</w:t>
      </w:r>
    </w:p>
    <w:p w14:paraId="108B6566" w14:textId="65C44A25" w:rsidR="00B70B80" w:rsidRPr="00AC1B35" w:rsidRDefault="00B70B80">
      <w:pPr>
        <w:rPr>
          <w:rFonts w:ascii="Times New Roman" w:hAnsi="Times New Roman" w:cs="Times New Roman"/>
          <w:color w:val="000000" w:themeColor="text1"/>
        </w:rPr>
      </w:pPr>
    </w:p>
    <w:p w14:paraId="4EBDB6BF" w14:textId="77777777" w:rsidR="00B70B80" w:rsidRPr="00AC1B35" w:rsidRDefault="00F265BA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лекционная-часть"/>
      <w:bookmarkEnd w:id="0"/>
      <w:r w:rsidRPr="00AC1B35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Лекционная часть</w:t>
      </w:r>
    </w:p>
    <w:p w14:paraId="5F189C2B" w14:textId="77777777" w:rsidR="00B70B80" w:rsidRPr="00AC1B35" w:rsidRDefault="00F265BA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что-такое-циклограмма-и-зачем-она-нужна"/>
      <w:r w:rsidRPr="00AC1B35">
        <w:rPr>
          <w:rFonts w:ascii="Times New Roman" w:hAnsi="Times New Roman" w:cs="Times New Roman"/>
          <w:color w:val="000000" w:themeColor="text1"/>
          <w:lang w:val="ru-RU"/>
        </w:rPr>
        <w:t>2.1. Что такое циклограмма и зачем она нужна</w:t>
      </w:r>
    </w:p>
    <w:p w14:paraId="4E2C1535" w14:textId="77777777" w:rsidR="00B70B80" w:rsidRPr="00AC1B35" w:rsidRDefault="00F265BA" w:rsidP="00353D30">
      <w:pPr>
        <w:pStyle w:val="af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Циклограмма</w:t>
      </w:r>
      <w:r w:rsidRPr="00AC1B35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это план-график регулярных мероприятий, задач и форм работы куратора на семестр или учебный год.</w:t>
      </w:r>
    </w:p>
    <w:p w14:paraId="0C366833" w14:textId="77777777" w:rsidR="00B70B80" w:rsidRPr="00AC1B35" w:rsidRDefault="00F265BA" w:rsidP="00353D30">
      <w:pPr>
        <w:pStyle w:val="af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Функции циклограммы:</w:t>
      </w:r>
      <w:r w:rsidRPr="00AC1B35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- обеспечивает системность воспитательной работы; - облегчает контроль выполнения задач; - способствует профилактике выгорания у куратора; - делает воспитательный процесс прозрачным для администрации; - помогает учитывать индивидуальные особенности группы.</w:t>
      </w:r>
    </w:p>
    <w:p w14:paraId="1E482D1E" w14:textId="77777777" w:rsidR="00B70B80" w:rsidRPr="00AC1B35" w:rsidRDefault="00F265BA" w:rsidP="00353D30">
      <w:pPr>
        <w:pStyle w:val="af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Виды циклограмм:</w:t>
      </w:r>
      <w:r w:rsidRPr="00AC1B35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- На семестр (с фиксированными датами); - Месячная (с возможностью корректировки); - Тематическая (по направлениям: профилактика, развитие, диагностика и т.д.).</w:t>
      </w:r>
    </w:p>
    <w:p w14:paraId="23F7CD87" w14:textId="77777777" w:rsidR="00B70B80" w:rsidRPr="00AC1B35" w:rsidRDefault="00F265BA">
      <w:pPr>
        <w:pStyle w:val="4"/>
        <w:rPr>
          <w:rFonts w:ascii="Times New Roman" w:hAnsi="Times New Roman" w:cs="Times New Roman"/>
          <w:color w:val="000000" w:themeColor="text1"/>
        </w:rPr>
      </w:pPr>
      <w:bookmarkStart w:id="3" w:name="типы-кураторских-часов"/>
      <w:bookmarkEnd w:id="2"/>
      <w:r w:rsidRPr="00AC1B35">
        <w:rPr>
          <w:rFonts w:ascii="Times New Roman" w:hAnsi="Times New Roman" w:cs="Times New Roman"/>
          <w:color w:val="000000" w:themeColor="text1"/>
        </w:rPr>
        <w:t>2.2. Типы кураторских часов</w:t>
      </w:r>
    </w:p>
    <w:p w14:paraId="7494771A" w14:textId="77777777" w:rsidR="00B70B80" w:rsidRPr="00AC1B35" w:rsidRDefault="00F265B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Адаптационные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знакомство с вузом, группой, правилами, помощь в адаптации;</w:t>
      </w:r>
    </w:p>
    <w:p w14:paraId="7EAA1016" w14:textId="77777777" w:rsidR="00B70B80" w:rsidRPr="00AC1B35" w:rsidRDefault="00F265B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Информационные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ознакомление с документами, расписанием, новостями факультета;</w:t>
      </w:r>
    </w:p>
    <w:p w14:paraId="5D380EB5" w14:textId="77777777" w:rsidR="00B70B80" w:rsidRPr="00AC1B35" w:rsidRDefault="00F265B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Профилактические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ЗОЖ, буллинг, интернет-безопасность, профилактика ПАВ;</w:t>
      </w:r>
    </w:p>
    <w:p w14:paraId="4A991330" w14:textId="77777777" w:rsidR="00B70B80" w:rsidRPr="00AC1B35" w:rsidRDefault="00F265B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Развивающие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тренинги, дискуссии, кейсы, проектные сессии;</w:t>
      </w:r>
    </w:p>
    <w:p w14:paraId="6D8205AE" w14:textId="77777777" w:rsidR="00B70B80" w:rsidRPr="00AC1B35" w:rsidRDefault="00F265B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Диагностические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анкетирование, обсуждение проблем группы;</w:t>
      </w:r>
    </w:p>
    <w:p w14:paraId="3020DDF9" w14:textId="77777777" w:rsidR="00B70B80" w:rsidRPr="00AC1B35" w:rsidRDefault="00F265B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Праздничные / тематические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ко Дню знаний, Дню студента, 8 Марта и т.д.</w:t>
      </w:r>
    </w:p>
    <w:p w14:paraId="77F05360" w14:textId="77777777" w:rsidR="00B70B80" w:rsidRPr="00AC1B35" w:rsidRDefault="00F265BA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структура-кураторского-часа"/>
      <w:bookmarkEnd w:id="3"/>
      <w:r w:rsidRPr="00AC1B35">
        <w:rPr>
          <w:rFonts w:ascii="Times New Roman" w:hAnsi="Times New Roman" w:cs="Times New Roman"/>
          <w:color w:val="000000" w:themeColor="text1"/>
          <w:lang w:val="ru-RU"/>
        </w:rPr>
        <w:t>2.3. Структура кураторского часа</w:t>
      </w:r>
    </w:p>
    <w:p w14:paraId="59BB735F" w14:textId="77777777" w:rsidR="00B70B80" w:rsidRPr="00AC1B35" w:rsidRDefault="00F265B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Кураторский час должен быть чётко спланирован:</w:t>
      </w:r>
    </w:p>
    <w:p w14:paraId="0745FA21" w14:textId="77777777" w:rsidR="00B70B80" w:rsidRPr="00AC1B35" w:rsidRDefault="00F265BA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Цель занятия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(что студенты должны понять/почувствовать/осознать);</w:t>
      </w:r>
    </w:p>
    <w:p w14:paraId="229965B5" w14:textId="184E04F7" w:rsidR="00B70B80" w:rsidRPr="00AC1B35" w:rsidRDefault="00751835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Ход занятия</w:t>
      </w:r>
      <w:r w:rsidR="00F265BA" w:rsidRPr="00AC1B35">
        <w:rPr>
          <w:rFonts w:ascii="Times New Roman" w:hAnsi="Times New Roman" w:cs="Times New Roman"/>
          <w:b/>
          <w:bCs/>
          <w:color w:val="000000" w:themeColor="text1"/>
        </w:rPr>
        <w:t>:</w:t>
      </w:r>
    </w:p>
    <w:p w14:paraId="71DFA08D" w14:textId="77777777" w:rsidR="00B70B80" w:rsidRPr="00AC1B35" w:rsidRDefault="00F265BA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AC1B35">
        <w:rPr>
          <w:rFonts w:ascii="Times New Roman" w:hAnsi="Times New Roman" w:cs="Times New Roman"/>
          <w:color w:val="000000" w:themeColor="text1"/>
        </w:rPr>
        <w:t>вступительное слово;</w:t>
      </w:r>
    </w:p>
    <w:p w14:paraId="2B1F2C39" w14:textId="77777777" w:rsidR="00B70B80" w:rsidRPr="00AC1B35" w:rsidRDefault="00F265BA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основная часть (информация, обсуждение, видео);</w:t>
      </w:r>
    </w:p>
    <w:p w14:paraId="65F048DE" w14:textId="77777777" w:rsidR="00B70B80" w:rsidRPr="00AC1B35" w:rsidRDefault="00F265BA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AC1B35">
        <w:rPr>
          <w:rFonts w:ascii="Times New Roman" w:hAnsi="Times New Roman" w:cs="Times New Roman"/>
          <w:color w:val="000000" w:themeColor="text1"/>
        </w:rPr>
        <w:t>интерактив (вопросы, опрос, обсуждение);</w:t>
      </w:r>
    </w:p>
    <w:p w14:paraId="4E285566" w14:textId="77777777" w:rsidR="00B70B80" w:rsidRPr="00AC1B35" w:rsidRDefault="00F265BA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рефлексия (что поняли, что унесли с собой);</w:t>
      </w:r>
    </w:p>
    <w:p w14:paraId="7C610158" w14:textId="77777777" w:rsidR="00B70B80" w:rsidRPr="00AC1B35" w:rsidRDefault="00F265BA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Фиксация результатов и обратной связи.</w:t>
      </w:r>
    </w:p>
    <w:p w14:paraId="307D7E43" w14:textId="77777777" w:rsidR="00B70B80" w:rsidRPr="00AC1B35" w:rsidRDefault="00F265BA">
      <w:pPr>
        <w:pStyle w:val="ab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“Без цели — любой ветер попутный” (Л. Сенека).</w:t>
      </w:r>
    </w:p>
    <w:p w14:paraId="59619C64" w14:textId="77777777" w:rsidR="00B70B80" w:rsidRPr="00AC1B35" w:rsidRDefault="00F265BA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техника-постановки-целей"/>
      <w:bookmarkEnd w:id="4"/>
      <w:r w:rsidRPr="00AC1B35">
        <w:rPr>
          <w:rFonts w:ascii="Times New Roman" w:hAnsi="Times New Roman" w:cs="Times New Roman"/>
          <w:color w:val="000000" w:themeColor="text1"/>
          <w:lang w:val="ru-RU"/>
        </w:rPr>
        <w:lastRenderedPageBreak/>
        <w:t>2.4. Техника постановки целей</w:t>
      </w:r>
    </w:p>
    <w:p w14:paraId="10B9902F" w14:textId="77777777" w:rsidR="00B70B80" w:rsidRPr="00AC1B35" w:rsidRDefault="00F265B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</w:rPr>
        <w:t>SMART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-подход: - </w:t>
      </w:r>
      <w:r w:rsidRPr="00AC1B35">
        <w:rPr>
          <w:rFonts w:ascii="Times New Roman" w:hAnsi="Times New Roman" w:cs="Times New Roman"/>
          <w:color w:val="000000" w:themeColor="text1"/>
        </w:rPr>
        <w:t>S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конкретность (</w:t>
      </w:r>
      <w:r w:rsidRPr="00AC1B35">
        <w:rPr>
          <w:rFonts w:ascii="Times New Roman" w:hAnsi="Times New Roman" w:cs="Times New Roman"/>
          <w:color w:val="000000" w:themeColor="text1"/>
        </w:rPr>
        <w:t>Specific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); - </w:t>
      </w:r>
      <w:r w:rsidRPr="00AC1B35">
        <w:rPr>
          <w:rFonts w:ascii="Times New Roman" w:hAnsi="Times New Roman" w:cs="Times New Roman"/>
          <w:color w:val="000000" w:themeColor="text1"/>
        </w:rPr>
        <w:t>M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измеримость (</w:t>
      </w:r>
      <w:r w:rsidRPr="00AC1B35">
        <w:rPr>
          <w:rFonts w:ascii="Times New Roman" w:hAnsi="Times New Roman" w:cs="Times New Roman"/>
          <w:color w:val="000000" w:themeColor="text1"/>
        </w:rPr>
        <w:t>Measurable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); - </w:t>
      </w:r>
      <w:r w:rsidRPr="00AC1B35">
        <w:rPr>
          <w:rFonts w:ascii="Times New Roman" w:hAnsi="Times New Roman" w:cs="Times New Roman"/>
          <w:color w:val="000000" w:themeColor="text1"/>
        </w:rPr>
        <w:t>A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достижимость (</w:t>
      </w:r>
      <w:r w:rsidRPr="00AC1B35">
        <w:rPr>
          <w:rFonts w:ascii="Times New Roman" w:hAnsi="Times New Roman" w:cs="Times New Roman"/>
          <w:color w:val="000000" w:themeColor="text1"/>
        </w:rPr>
        <w:t>Achievable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); - </w:t>
      </w:r>
      <w:r w:rsidRPr="00AC1B35">
        <w:rPr>
          <w:rFonts w:ascii="Times New Roman" w:hAnsi="Times New Roman" w:cs="Times New Roman"/>
          <w:color w:val="000000" w:themeColor="text1"/>
        </w:rPr>
        <w:t>R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актуальность (</w:t>
      </w:r>
      <w:r w:rsidRPr="00AC1B35">
        <w:rPr>
          <w:rFonts w:ascii="Times New Roman" w:hAnsi="Times New Roman" w:cs="Times New Roman"/>
          <w:color w:val="000000" w:themeColor="text1"/>
        </w:rPr>
        <w:t>Relevant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); - </w:t>
      </w:r>
      <w:r w:rsidRPr="00AC1B35">
        <w:rPr>
          <w:rFonts w:ascii="Times New Roman" w:hAnsi="Times New Roman" w:cs="Times New Roman"/>
          <w:color w:val="000000" w:themeColor="text1"/>
        </w:rPr>
        <w:t>T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ограниченность по времени (</w:t>
      </w:r>
      <w:r w:rsidRPr="00AC1B35">
        <w:rPr>
          <w:rFonts w:ascii="Times New Roman" w:hAnsi="Times New Roman" w:cs="Times New Roman"/>
          <w:color w:val="000000" w:themeColor="text1"/>
        </w:rPr>
        <w:t>Time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AC1B35">
        <w:rPr>
          <w:rFonts w:ascii="Times New Roman" w:hAnsi="Times New Roman" w:cs="Times New Roman"/>
          <w:color w:val="000000" w:themeColor="text1"/>
        </w:rPr>
        <w:t>bound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>).</w:t>
      </w:r>
    </w:p>
    <w:p w14:paraId="39DD051C" w14:textId="463807F3" w:rsidR="00B70B80" w:rsidRPr="00AC1B35" w:rsidRDefault="00F265BA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Пример</w:t>
      </w:r>
      <w:r w:rsidR="00AC1B35"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:</w:t>
      </w:r>
      <w:r w:rsidR="00AC1B35" w:rsidRPr="00AC1B35">
        <w:rPr>
          <w:rFonts w:ascii="Times New Roman" w:hAnsi="Times New Roman" w:cs="Times New Roman"/>
          <w:color w:val="000000" w:themeColor="text1"/>
          <w:lang w:val="ru-RU"/>
        </w:rPr>
        <w:t xml:space="preserve"> провести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обсуждение понятий «цифровая гигиена» и «информационная безопасность» с целью формирования у студентов базовых представлений и навыков ответственного поведения в интернете (в течение 30 минут).</w:t>
      </w:r>
    </w:p>
    <w:p w14:paraId="6F19D930" w14:textId="77777777" w:rsidR="00B70B80" w:rsidRPr="00AC1B35" w:rsidRDefault="00F265BA">
      <w:pPr>
        <w:pStyle w:val="4"/>
        <w:rPr>
          <w:rFonts w:ascii="Times New Roman" w:hAnsi="Times New Roman" w:cs="Times New Roman"/>
          <w:color w:val="000000" w:themeColor="text1"/>
        </w:rPr>
      </w:pPr>
      <w:bookmarkStart w:id="6" w:name="типовые-ошибки-кураторов"/>
      <w:bookmarkEnd w:id="5"/>
      <w:r w:rsidRPr="00AC1B35">
        <w:rPr>
          <w:rFonts w:ascii="Times New Roman" w:hAnsi="Times New Roman" w:cs="Times New Roman"/>
          <w:color w:val="000000" w:themeColor="text1"/>
        </w:rPr>
        <w:t>2.5. Типовые ошибки кураторов</w:t>
      </w:r>
    </w:p>
    <w:p w14:paraId="4DADF45B" w14:textId="77777777" w:rsidR="00B70B80" w:rsidRPr="00AC1B35" w:rsidRDefault="00F265B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Отсутствие чёткой цели или формальный подход;</w:t>
      </w:r>
    </w:p>
    <w:p w14:paraId="258432E2" w14:textId="77777777" w:rsidR="00B70B80" w:rsidRPr="00AC1B35" w:rsidRDefault="00F265B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Неучёт интересов студентов (тема не вызывает отклика);</w:t>
      </w:r>
    </w:p>
    <w:p w14:paraId="5BA0CA30" w14:textId="77777777" w:rsidR="00B70B80" w:rsidRPr="00AC1B35" w:rsidRDefault="00F265B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Однообразие форм: только лекции, без интерактива;</w:t>
      </w:r>
    </w:p>
    <w:p w14:paraId="42797538" w14:textId="77777777" w:rsidR="00B70B80" w:rsidRPr="00AC1B35" w:rsidRDefault="00F265B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Неоформленная документация (нет записей в журнале);</w:t>
      </w:r>
    </w:p>
    <w:p w14:paraId="4892C0C2" w14:textId="77777777" w:rsidR="00B70B80" w:rsidRPr="00AC1B35" w:rsidRDefault="00F265B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Отсутствие рефлексии: не фиксируются итоги занятий.</w:t>
      </w:r>
    </w:p>
    <w:p w14:paraId="40F99D08" w14:textId="60180FC2" w:rsidR="00B70B80" w:rsidRPr="00AC1B35" w:rsidRDefault="00F265BA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7" w:name="документирование-кураторских-часов"/>
      <w:bookmarkEnd w:id="6"/>
      <w:r w:rsidRPr="00AC1B35">
        <w:rPr>
          <w:rFonts w:ascii="Times New Roman" w:hAnsi="Times New Roman" w:cs="Times New Roman"/>
          <w:color w:val="000000" w:themeColor="text1"/>
          <w:lang w:val="ru-RU"/>
        </w:rPr>
        <w:t>2.6. Документирование кураторских часов</w:t>
      </w:r>
      <w:r w:rsidR="00AC1B35">
        <w:rPr>
          <w:rFonts w:ascii="Times New Roman" w:hAnsi="Times New Roman" w:cs="Times New Roman"/>
          <w:color w:val="000000" w:themeColor="text1"/>
          <w:lang w:val="ru-RU"/>
        </w:rPr>
        <w:t>. Где фиксируем</w:t>
      </w:r>
    </w:p>
    <w:p w14:paraId="2AD880DC" w14:textId="77777777" w:rsidR="00AC1B35" w:rsidRDefault="00F265B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- </w:t>
      </w: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Журнал куратора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основная форма учёта; </w:t>
      </w:r>
    </w:p>
    <w:p w14:paraId="2B86D0C3" w14:textId="77777777" w:rsidR="00AC1B35" w:rsidRDefault="00F265B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- </w:t>
      </w: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Индивидуальные карты студентов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заполняются по мере необходимости;</w:t>
      </w:r>
    </w:p>
    <w:p w14:paraId="42123A5B" w14:textId="1BAA48B7" w:rsidR="00AC1B35" w:rsidRDefault="00AC1B35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 xml:space="preserve">- </w:t>
      </w:r>
      <w:r w:rsidR="00F265BA"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Фотоотчёт/справка о мероприятии</w:t>
      </w:r>
      <w:r w:rsidR="00F265BA"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при необходимости; </w:t>
      </w:r>
    </w:p>
    <w:p w14:paraId="430A0B7B" w14:textId="17F72A8A" w:rsidR="00B70B80" w:rsidRPr="00AC1B35" w:rsidRDefault="00F265B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- </w:t>
      </w:r>
      <w:r w:rsidRPr="00AC1B35">
        <w:rPr>
          <w:rFonts w:ascii="Times New Roman" w:hAnsi="Times New Roman" w:cs="Times New Roman"/>
          <w:b/>
          <w:bCs/>
          <w:color w:val="000000" w:themeColor="text1"/>
          <w:lang w:val="ru-RU"/>
        </w:rPr>
        <w:t>Формы анализа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 — анкетирование, анализ активности</w:t>
      </w:r>
      <w:r w:rsidR="00AC1B35">
        <w:rPr>
          <w:rFonts w:ascii="Times New Roman" w:hAnsi="Times New Roman" w:cs="Times New Roman"/>
          <w:color w:val="000000" w:themeColor="text1"/>
          <w:lang w:val="ru-RU"/>
        </w:rPr>
        <w:t xml:space="preserve"> (через наблюдение)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36743C6" w14:textId="2B4AC918" w:rsidR="00B70B80" w:rsidRPr="00AC1B35" w:rsidRDefault="00F265BA" w:rsidP="00AC1B35">
      <w:pPr>
        <w:pStyle w:val="ab"/>
        <w:ind w:left="0"/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По завершении каждого кураторского часа куратор обязан зафиксировать тему, цели, основные выводы и список присутствующих. Это позволяет отслеживать динамику воспитательной работы и вовремя выявлять зоны риска”.</w:t>
      </w:r>
    </w:p>
    <w:p w14:paraId="5B9FF7D1" w14:textId="1B32FC31" w:rsidR="00B70B80" w:rsidRPr="00AC1B35" w:rsidRDefault="00B70B80">
      <w:pPr>
        <w:rPr>
          <w:rFonts w:ascii="Times New Roman" w:hAnsi="Times New Roman" w:cs="Times New Roman"/>
          <w:color w:val="000000" w:themeColor="text1"/>
        </w:rPr>
      </w:pPr>
    </w:p>
    <w:p w14:paraId="22F2F48E" w14:textId="77777777" w:rsidR="00B70B80" w:rsidRPr="00AC1B35" w:rsidRDefault="00F265BA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практическая-часть"/>
      <w:bookmarkEnd w:id="7"/>
      <w:bookmarkEnd w:id="1"/>
      <w:r w:rsidRPr="00AC1B35">
        <w:rPr>
          <w:rFonts w:ascii="Times New Roman" w:hAnsi="Times New Roman" w:cs="Times New Roman"/>
          <w:color w:val="000000" w:themeColor="text1"/>
          <w:sz w:val="24"/>
          <w:szCs w:val="24"/>
        </w:rPr>
        <w:t>3. Практическая часть</w:t>
      </w:r>
    </w:p>
    <w:p w14:paraId="5D9CA714" w14:textId="77777777" w:rsidR="00B70B80" w:rsidRPr="00AC1B35" w:rsidRDefault="00F265BA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AC1B35">
        <w:rPr>
          <w:rFonts w:ascii="Times New Roman" w:hAnsi="Times New Roman" w:cs="Times New Roman"/>
          <w:b/>
          <w:bCs/>
          <w:color w:val="000000" w:themeColor="text1"/>
        </w:rPr>
        <w:t>Задание:</w:t>
      </w:r>
    </w:p>
    <w:p w14:paraId="0B9A82BE" w14:textId="77777777" w:rsidR="00B70B80" w:rsidRPr="00AC1B35" w:rsidRDefault="00F265B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Напишите сценарий одного кураторского часа на тему: «Профилактика учебного выгорания»;</w:t>
      </w:r>
    </w:p>
    <w:p w14:paraId="41965C9C" w14:textId="77777777" w:rsidR="00B70B80" w:rsidRPr="00AC1B35" w:rsidRDefault="00F265B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 xml:space="preserve">Определите цель по </w:t>
      </w:r>
      <w:r w:rsidRPr="00AC1B35">
        <w:rPr>
          <w:rFonts w:ascii="Times New Roman" w:hAnsi="Times New Roman" w:cs="Times New Roman"/>
          <w:color w:val="000000" w:themeColor="text1"/>
        </w:rPr>
        <w:t>SMART</w:t>
      </w:r>
      <w:r w:rsidRPr="00AC1B35">
        <w:rPr>
          <w:rFonts w:ascii="Times New Roman" w:hAnsi="Times New Roman" w:cs="Times New Roman"/>
          <w:color w:val="000000" w:themeColor="text1"/>
          <w:lang w:val="ru-RU"/>
        </w:rPr>
        <w:t>, структуру занятия и способы обратной связи;</w:t>
      </w:r>
    </w:p>
    <w:p w14:paraId="406B9F3E" w14:textId="77777777" w:rsidR="00B70B80" w:rsidRPr="00AC1B35" w:rsidRDefault="00F265B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Разработайте 5 вопросов для пост-анкетирования студентов по итогам занятия.</w:t>
      </w:r>
    </w:p>
    <w:p w14:paraId="7BC8EDCE" w14:textId="0E01939C" w:rsidR="00B70B80" w:rsidRPr="00AC1B35" w:rsidRDefault="00B70B80">
      <w:pPr>
        <w:rPr>
          <w:rFonts w:ascii="Times New Roman" w:hAnsi="Times New Roman" w:cs="Times New Roman"/>
          <w:color w:val="000000" w:themeColor="text1"/>
        </w:rPr>
      </w:pPr>
    </w:p>
    <w:p w14:paraId="6657E155" w14:textId="77777777" w:rsidR="00B70B80" w:rsidRPr="00AC1B35" w:rsidRDefault="00F265BA">
      <w:pPr>
        <w:pStyle w:val="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вопросы-для-размышления"/>
      <w:bookmarkEnd w:id="8"/>
      <w:r w:rsidRPr="00AC1B35">
        <w:rPr>
          <w:rFonts w:ascii="Times New Roman" w:hAnsi="Times New Roman" w:cs="Times New Roman"/>
          <w:color w:val="000000" w:themeColor="text1"/>
          <w:sz w:val="24"/>
          <w:szCs w:val="24"/>
        </w:rPr>
        <w:t>4. Вопросы для размышления</w:t>
      </w:r>
    </w:p>
    <w:p w14:paraId="546C707D" w14:textId="77777777" w:rsidR="00B70B80" w:rsidRPr="00AC1B35" w:rsidRDefault="00F265B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Какие формы кураторских часов наиболее востребованы у студентов?</w:t>
      </w:r>
    </w:p>
    <w:p w14:paraId="5F2459DA" w14:textId="77777777" w:rsidR="00B70B80" w:rsidRPr="00AC1B35" w:rsidRDefault="00F265B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Какие темы сегодня наиболее актуальны?</w:t>
      </w:r>
    </w:p>
    <w:p w14:paraId="1097F65C" w14:textId="77777777" w:rsidR="00B70B80" w:rsidRPr="00AC1B35" w:rsidRDefault="00F265B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Как мотивировать студентов участвовать в кураторских часах?</w:t>
      </w:r>
    </w:p>
    <w:p w14:paraId="30D2EC0F" w14:textId="77777777" w:rsidR="00B70B80" w:rsidRPr="00AC1B35" w:rsidRDefault="00F265B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Как интегрировать воспитательные цели в реальные интересы студентов?</w:t>
      </w:r>
    </w:p>
    <w:p w14:paraId="26B6BD9D" w14:textId="77777777" w:rsidR="00B70B80" w:rsidRPr="00AC1B35" w:rsidRDefault="00F265B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AC1B35">
        <w:rPr>
          <w:rFonts w:ascii="Times New Roman" w:hAnsi="Times New Roman" w:cs="Times New Roman"/>
          <w:color w:val="000000" w:themeColor="text1"/>
          <w:lang w:val="ru-RU"/>
        </w:rPr>
        <w:t>Что поможет избежать формализма в работе куратора?</w:t>
      </w:r>
    </w:p>
    <w:p w14:paraId="4B94F26C" w14:textId="6D8876CD" w:rsidR="00B70B80" w:rsidRPr="00AC1B35" w:rsidRDefault="00B70B80">
      <w:pPr>
        <w:rPr>
          <w:rFonts w:ascii="Times New Roman" w:hAnsi="Times New Roman" w:cs="Times New Roman"/>
          <w:color w:val="000000" w:themeColor="text1"/>
        </w:rPr>
      </w:pPr>
    </w:p>
    <w:p w14:paraId="27F31C8B" w14:textId="4E33EC6D" w:rsidR="00B70B80" w:rsidRPr="00AC1B35" w:rsidRDefault="00B70B80" w:rsidP="00AC1B35">
      <w:pPr>
        <w:pStyle w:val="3"/>
        <w:rPr>
          <w:rFonts w:ascii="Times New Roman" w:hAnsi="Times New Roman" w:cs="Times New Roman"/>
          <w:sz w:val="24"/>
          <w:szCs w:val="24"/>
        </w:rPr>
      </w:pPr>
      <w:bookmarkStart w:id="10" w:name="структура-презентации-для-оформления"/>
      <w:bookmarkEnd w:id="9"/>
    </w:p>
    <w:bookmarkEnd w:id="10"/>
    <w:sectPr w:rsidR="00B70B80" w:rsidRPr="00AC1B3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01223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F28D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80C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44E3D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B2A9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76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3039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A6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866D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900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22817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3542AC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46DA8D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821"/>
    <w:multiLevelType w:val="multilevel"/>
    <w:tmpl w:val="C6F68234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14" w15:restartNumberingAfterBreak="0">
    <w:nsid w:val="00A99822"/>
    <w:multiLevelType w:val="multilevel"/>
    <w:tmpl w:val="AB00BFE8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15" w15:restartNumberingAfterBreak="0">
    <w:nsid w:val="00A99823"/>
    <w:multiLevelType w:val="multilevel"/>
    <w:tmpl w:val="012EAA66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  <w:rPr>
        <w:lang w:val="ru-RU"/>
      </w:r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16" w15:restartNumberingAfterBreak="0">
    <w:nsid w:val="00A99824"/>
    <w:multiLevelType w:val="multilevel"/>
    <w:tmpl w:val="16202162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  <w:rPr>
        <w:lang w:val="ru-RU"/>
      </w:r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num w:numId="1" w16cid:durableId="1351182003">
    <w:abstractNumId w:val="10"/>
  </w:num>
  <w:num w:numId="2" w16cid:durableId="3084788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420900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1089438">
    <w:abstractNumId w:val="11"/>
  </w:num>
  <w:num w:numId="5" w16cid:durableId="1249116383">
    <w:abstractNumId w:val="11"/>
  </w:num>
  <w:num w:numId="6" w16cid:durableId="898135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77883132">
    <w:abstractNumId w:val="11"/>
  </w:num>
  <w:num w:numId="8" w16cid:durableId="212607589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7151774">
    <w:abstractNumId w:val="11"/>
  </w:num>
  <w:num w:numId="10" w16cid:durableId="48231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154443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951205583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2077123591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70658055">
    <w:abstractNumId w:val="11"/>
  </w:num>
  <w:num w:numId="15" w16cid:durableId="5728109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6107329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93883631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713920146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897397858">
    <w:abstractNumId w:val="11"/>
  </w:num>
  <w:num w:numId="20" w16cid:durableId="17087217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3511852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 w16cid:durableId="1169753880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 w16cid:durableId="493838494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 w16cid:durableId="816610748">
    <w:abstractNumId w:val="11"/>
  </w:num>
  <w:num w:numId="25" w16cid:durableId="19436859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5899390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 w16cid:durableId="393284436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 w16cid:durableId="2037923306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 w16cid:durableId="2143420615">
    <w:abstractNumId w:val="11"/>
  </w:num>
  <w:num w:numId="30" w16cid:durableId="624101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4902839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2012297543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" w16cid:durableId="1669745918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 w16cid:durableId="17242842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65140393">
    <w:abstractNumId w:val="9"/>
  </w:num>
  <w:num w:numId="36" w16cid:durableId="986592282">
    <w:abstractNumId w:val="7"/>
  </w:num>
  <w:num w:numId="37" w16cid:durableId="1575385095">
    <w:abstractNumId w:val="6"/>
  </w:num>
  <w:num w:numId="38" w16cid:durableId="1410813878">
    <w:abstractNumId w:val="5"/>
  </w:num>
  <w:num w:numId="39" w16cid:durableId="856700006">
    <w:abstractNumId w:val="4"/>
  </w:num>
  <w:num w:numId="40" w16cid:durableId="1410493336">
    <w:abstractNumId w:val="8"/>
  </w:num>
  <w:num w:numId="41" w16cid:durableId="1851144207">
    <w:abstractNumId w:val="3"/>
  </w:num>
  <w:num w:numId="42" w16cid:durableId="1650864059">
    <w:abstractNumId w:val="2"/>
  </w:num>
  <w:num w:numId="43" w16cid:durableId="1444033601">
    <w:abstractNumId w:val="1"/>
  </w:num>
  <w:num w:numId="44" w16cid:durableId="1274286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0B80"/>
    <w:rsid w:val="001854DF"/>
    <w:rsid w:val="00353D30"/>
    <w:rsid w:val="003D76E6"/>
    <w:rsid w:val="00453E4C"/>
    <w:rsid w:val="00751835"/>
    <w:rsid w:val="0076154D"/>
    <w:rsid w:val="00AC1B35"/>
    <w:rsid w:val="00B42339"/>
    <w:rsid w:val="00B70B80"/>
    <w:rsid w:val="00D60D05"/>
    <w:rsid w:val="00DD2B66"/>
    <w:rsid w:val="00DD36DA"/>
    <w:rsid w:val="00F04671"/>
    <w:rsid w:val="00F26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E5C7491"/>
  <w15:docId w15:val="{838ECAE9-3693-4C37-8D57-7B32CA7C6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Plain Text"/>
    <w:basedOn w:val="a"/>
    <w:link w:val="af3"/>
    <w:unhideWhenUsed/>
    <w:rsid w:val="00353D30"/>
    <w:pPr>
      <w:spacing w:after="0"/>
    </w:pPr>
    <w:rPr>
      <w:rFonts w:ascii="Consolas" w:hAnsi="Consolas"/>
      <w:sz w:val="21"/>
      <w:szCs w:val="21"/>
    </w:rPr>
  </w:style>
  <w:style w:type="character" w:customStyle="1" w:styleId="a4">
    <w:name w:val="Основной текст Знак"/>
    <w:basedOn w:val="a1"/>
    <w:link w:val="a0"/>
    <w:rsid w:val="00353D30"/>
  </w:style>
  <w:style w:type="character" w:customStyle="1" w:styleId="af3">
    <w:name w:val="Текст Знак"/>
    <w:basedOn w:val="a1"/>
    <w:link w:val="af2"/>
    <w:rsid w:val="00353D3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8</cp:revision>
  <cp:lastPrinted>2025-09-10T13:25:00Z</cp:lastPrinted>
  <dcterms:created xsi:type="dcterms:W3CDTF">2025-08-24T14:38:00Z</dcterms:created>
  <dcterms:modified xsi:type="dcterms:W3CDTF">2026-03-14T18:52:00Z</dcterms:modified>
</cp:coreProperties>
</file>